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159"/>
        <w:gridCol w:w="425"/>
        <w:gridCol w:w="1223"/>
        <w:gridCol w:w="475"/>
        <w:gridCol w:w="475"/>
        <w:gridCol w:w="606"/>
        <w:gridCol w:w="1158"/>
        <w:gridCol w:w="323"/>
        <w:gridCol w:w="1248"/>
        <w:gridCol w:w="521"/>
        <w:gridCol w:w="576"/>
        <w:gridCol w:w="606"/>
        <w:gridCol w:w="1158"/>
        <w:gridCol w:w="323"/>
        <w:gridCol w:w="1248"/>
        <w:gridCol w:w="475"/>
        <w:gridCol w:w="475"/>
        <w:gridCol w:w="606"/>
      </w:tblGrid>
      <w:tr w:rsidR="00E507D3" w:rsidTr="00E507D3">
        <w:trPr>
          <w:cantSplit/>
          <w:tblHeader/>
          <w:jc w:val="center"/>
        </w:trPr>
        <w:tc>
          <w:tcPr>
            <w:tcW w:w="0" w:type="auto"/>
            <w:gridSpan w:val="6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E507D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tart-during</w:t>
            </w:r>
          </w:p>
        </w:tc>
        <w:tc>
          <w:tcPr>
            <w:tcW w:w="0" w:type="auto"/>
            <w:gridSpan w:val="6"/>
            <w:tcBorders>
              <w:top w:val="single" w:sz="16" w:space="0" w:color="D3D3D3"/>
              <w:bottom w:val="single" w:sz="16" w:space="0" w:color="D3D3D3"/>
            </w:tcBorders>
          </w:tcPr>
          <w:p w:rsidR="00E507D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during-after</w:t>
            </w:r>
          </w:p>
        </w:tc>
        <w:tc>
          <w:tcPr>
            <w:tcW w:w="0" w:type="auto"/>
            <w:gridSpan w:val="6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tart-after</w:t>
            </w:r>
          </w:p>
        </w:tc>
      </w:tr>
      <w:tr w:rsidR="00E507D3" w:rsidTr="00E507D3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:rsidR="00E507D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mponent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um of square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²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r(&gt;F)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E507D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mponent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um of square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²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r(&gt;F)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E507D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mponent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um of square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²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F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r(&gt;F)</w:t>
            </w:r>
          </w:p>
        </w:tc>
      </w:tr>
      <w:tr w:rsidR="00E507D3" w:rsidTr="00E507D3">
        <w:trPr>
          <w:cantSplit/>
          <w:jc w:val="center"/>
        </w:trPr>
        <w:tc>
          <w:tcPr>
            <w:tcW w:w="0" w:type="auto"/>
            <w:gridSpan w:val="18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:rsidR="00E507D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derstory algae</w:t>
            </w:r>
          </w:p>
        </w:tc>
      </w:tr>
      <w:tr w:rsidR="00E507D3" w:rsidTr="00E507D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9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80.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.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53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91</w:t>
            </w:r>
          </w:p>
        </w:tc>
      </w:tr>
      <w:tr w:rsidR="00E507D3" w:rsidTr="00E507D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756.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594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9080.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</w:tr>
      <w:tr w:rsidR="00E507D3" w:rsidTr="00E507D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05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113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9534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</w:tr>
      <w:tr w:rsidR="00E507D3" w:rsidTr="00E507D3">
        <w:trPr>
          <w:cantSplit/>
          <w:jc w:val="center"/>
        </w:trPr>
        <w:tc>
          <w:tcPr>
            <w:tcW w:w="0" w:type="auto"/>
            <w:gridSpan w:val="18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:rsidR="00E507D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ssile inverts</w:t>
            </w:r>
          </w:p>
        </w:tc>
      </w:tr>
      <w:tr w:rsidR="00E507D3" w:rsidTr="00E507D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1</w:t>
            </w:r>
          </w:p>
        </w:tc>
      </w:tr>
      <w:tr w:rsidR="00E507D3" w:rsidTr="00E507D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6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32.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36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</w:tr>
      <w:tr w:rsidR="00E507D3" w:rsidTr="00E507D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1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2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1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507D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</w:tr>
    </w:tbl>
    <w:p w:rsidR="00E507D3" w:rsidRDefault="00E507D3">
      <w:pPr>
        <w:pStyle w:val="FirstParagraph"/>
      </w:pPr>
    </w:p>
    <w:sectPr w:rsidR="00E507D3" w:rsidSect="00752E79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0E68C1" w:rsidRDefault="000E68C1">
      <w:pPr>
        <w:spacing w:after="0"/>
      </w:pPr>
      <w:r>
        <w:separator/>
      </w:r>
    </w:p>
  </w:endnote>
  <w:endnote w:type="continuationSeparator" w:id="0">
    <w:p w:rsidR="000E68C1" w:rsidRDefault="000E68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0E68C1" w:rsidRDefault="000E68C1">
      <w:r>
        <w:separator/>
      </w:r>
    </w:p>
  </w:footnote>
  <w:footnote w:type="continuationSeparator" w:id="0">
    <w:p w:rsidR="000E68C1" w:rsidRDefault="000E68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9485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306417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07D3"/>
    <w:rsid w:val="000E68C1"/>
    <w:rsid w:val="00752E79"/>
    <w:rsid w:val="00DB5ECE"/>
    <w:rsid w:val="00E507D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7BBE3DEA-124B-D446-A2A9-1E9463808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6</Words>
  <Characters>666</Characters>
  <Application>Microsoft Office Word</Application>
  <DocSecurity>0</DocSecurity>
  <Lines>5</Lines>
  <Paragraphs>1</Paragraphs>
  <ScaleCrop>false</ScaleCrop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 Bui</cp:lastModifiedBy>
  <cp:revision>2</cp:revision>
  <dcterms:created xsi:type="dcterms:W3CDTF">2024-09-16T22:30:00Z</dcterms:created>
  <dcterms:modified xsi:type="dcterms:W3CDTF">2024-09-16T22:31:00Z</dcterms:modified>
</cp:coreProperties>
</file>